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D5C70" w14:textId="77777777" w:rsidR="00C8032C" w:rsidRDefault="002B7A13">
      <w:pPr>
        <w:pStyle w:val="Title"/>
        <w:jc w:val="center"/>
        <w:rPr>
          <w:sz w:val="42"/>
          <w:szCs w:val="42"/>
        </w:rPr>
      </w:pPr>
      <w:bookmarkStart w:id="0" w:name="_36mxxhq6ysl8" w:colFirst="0" w:colLast="0"/>
      <w:bookmarkEnd w:id="0"/>
      <w:r>
        <w:rPr>
          <w:sz w:val="42"/>
          <w:szCs w:val="42"/>
        </w:rPr>
        <w:t xml:space="preserve">Experiment 1: </w:t>
      </w:r>
      <w:r w:rsidR="00C8032C">
        <w:rPr>
          <w:sz w:val="42"/>
          <w:szCs w:val="42"/>
        </w:rPr>
        <w:t>ALU</w:t>
      </w:r>
    </w:p>
    <w:p w14:paraId="322B0237" w14:textId="2C888D9C" w:rsidR="004F0286" w:rsidRDefault="002B7A13">
      <w:pPr>
        <w:pStyle w:val="Title"/>
        <w:jc w:val="center"/>
        <w:rPr>
          <w:sz w:val="42"/>
          <w:szCs w:val="42"/>
        </w:rPr>
      </w:pPr>
      <w:r>
        <w:rPr>
          <w:sz w:val="42"/>
          <w:szCs w:val="42"/>
        </w:rPr>
        <w:t xml:space="preserve">A submission </w:t>
      </w:r>
      <w:r w:rsidR="0029098B">
        <w:rPr>
          <w:sz w:val="42"/>
          <w:szCs w:val="42"/>
        </w:rPr>
        <w:t>Report</w:t>
      </w:r>
    </w:p>
    <w:p w14:paraId="3700B69F" w14:textId="77777777" w:rsidR="004F0286" w:rsidRDefault="004F0286">
      <w:pPr>
        <w:jc w:val="center"/>
        <w:rPr>
          <w:sz w:val="20"/>
          <w:szCs w:val="20"/>
        </w:rPr>
      </w:pPr>
    </w:p>
    <w:p w14:paraId="336B7F9D" w14:textId="484D2611" w:rsidR="0029098B" w:rsidRDefault="0029098B">
      <w:pPr>
        <w:jc w:val="center"/>
        <w:rPr>
          <w:sz w:val="20"/>
          <w:szCs w:val="20"/>
        </w:rPr>
      </w:pPr>
      <w:r>
        <w:rPr>
          <w:sz w:val="20"/>
          <w:szCs w:val="20"/>
        </w:rPr>
        <w:t>Hardik Panchal</w:t>
      </w:r>
      <w:r w:rsidR="002B7A13">
        <w:rPr>
          <w:sz w:val="20"/>
          <w:szCs w:val="20"/>
        </w:rPr>
        <w:t xml:space="preserve"> </w:t>
      </w:r>
    </w:p>
    <w:p w14:paraId="316AC5E8" w14:textId="4B1F38FF" w:rsidR="004F0286" w:rsidRDefault="002B7A13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Roll Number </w:t>
      </w:r>
      <w:r w:rsidR="0029098B">
        <w:rPr>
          <w:sz w:val="20"/>
          <w:szCs w:val="20"/>
        </w:rPr>
        <w:t>200070054</w:t>
      </w:r>
    </w:p>
    <w:p w14:paraId="68372E72" w14:textId="77777777" w:rsidR="004F0286" w:rsidRDefault="002B7A13">
      <w:pPr>
        <w:jc w:val="center"/>
        <w:rPr>
          <w:sz w:val="20"/>
          <w:szCs w:val="20"/>
        </w:rPr>
      </w:pPr>
      <w:r>
        <w:rPr>
          <w:sz w:val="20"/>
          <w:szCs w:val="20"/>
        </w:rPr>
        <w:t>EE-214, WEL, IIT Bombay</w:t>
      </w:r>
    </w:p>
    <w:p w14:paraId="27FDAB19" w14:textId="02E92539" w:rsidR="004F0286" w:rsidRDefault="0029098B">
      <w:pPr>
        <w:jc w:val="center"/>
        <w:rPr>
          <w:sz w:val="20"/>
          <w:szCs w:val="20"/>
        </w:rPr>
      </w:pPr>
      <w:r>
        <w:rPr>
          <w:sz w:val="20"/>
          <w:szCs w:val="20"/>
        </w:rPr>
        <w:t>September</w:t>
      </w:r>
      <w:r w:rsidR="002B7A13">
        <w:rPr>
          <w:sz w:val="20"/>
          <w:szCs w:val="20"/>
        </w:rPr>
        <w:t xml:space="preserve"> 2</w:t>
      </w:r>
      <w:r w:rsidR="00C26271">
        <w:rPr>
          <w:sz w:val="20"/>
          <w:szCs w:val="20"/>
        </w:rPr>
        <w:t>7</w:t>
      </w:r>
      <w:r w:rsidR="002B7A13">
        <w:rPr>
          <w:sz w:val="20"/>
          <w:szCs w:val="20"/>
        </w:rPr>
        <w:t>, 2021</w:t>
      </w:r>
    </w:p>
    <w:p w14:paraId="4999B633" w14:textId="77777777" w:rsidR="004F0286" w:rsidRDefault="004F0286">
      <w:pPr>
        <w:jc w:val="right"/>
        <w:rPr>
          <w:sz w:val="20"/>
          <w:szCs w:val="20"/>
        </w:rPr>
      </w:pPr>
    </w:p>
    <w:p w14:paraId="28EF8D62" w14:textId="77777777" w:rsidR="004F0286" w:rsidRDefault="002B7A13">
      <w:pPr>
        <w:pStyle w:val="Heading2"/>
        <w:rPr>
          <w:sz w:val="30"/>
          <w:szCs w:val="30"/>
        </w:rPr>
      </w:pPr>
      <w:bookmarkStart w:id="1" w:name="_ibeb6f0gtd6" w:colFirst="0" w:colLast="0"/>
      <w:bookmarkEnd w:id="1"/>
      <w:r>
        <w:rPr>
          <w:sz w:val="30"/>
          <w:szCs w:val="30"/>
        </w:rPr>
        <w:t xml:space="preserve">Overview of the experiment: 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56E58E88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8CFE1" w14:textId="77777777" w:rsidR="004F0286" w:rsidRDefault="00C8032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 the experiment we have to describe an ALU using </w:t>
            </w:r>
            <w:r w:rsidR="00F614C6">
              <w:rPr>
                <w:sz w:val="20"/>
                <w:szCs w:val="20"/>
              </w:rPr>
              <w:t>behavioral</w:t>
            </w:r>
            <w:r>
              <w:rPr>
                <w:sz w:val="20"/>
                <w:szCs w:val="20"/>
              </w:rPr>
              <w:t xml:space="preserve"> modelling</w:t>
            </w:r>
            <w:r w:rsidR="00F614C6">
              <w:rPr>
                <w:sz w:val="20"/>
                <w:szCs w:val="20"/>
              </w:rPr>
              <w:t xml:space="preserve">. The ALU has to perform 4 different operations based on the </w:t>
            </w:r>
            <w:r w:rsidR="00A625EE">
              <w:rPr>
                <w:sz w:val="20"/>
                <w:szCs w:val="20"/>
              </w:rPr>
              <w:t>input S1 and S0.</w:t>
            </w:r>
          </w:p>
          <w:p w14:paraId="3AD8F4FF" w14:textId="2211ABD3" w:rsidR="00A625EE" w:rsidRDefault="00A625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rst function was to concatenate two </w:t>
            </w:r>
            <w:r w:rsidR="00A47A02">
              <w:rPr>
                <w:sz w:val="20"/>
                <w:szCs w:val="20"/>
              </w:rPr>
              <w:t>4-bit</w:t>
            </w:r>
            <w:r>
              <w:rPr>
                <w:sz w:val="20"/>
                <w:szCs w:val="20"/>
              </w:rPr>
              <w:t xml:space="preserve"> inputs and make one </w:t>
            </w:r>
            <w:r w:rsidR="00A47A02">
              <w:rPr>
                <w:sz w:val="20"/>
                <w:szCs w:val="20"/>
              </w:rPr>
              <w:t>8-bit</w:t>
            </w:r>
            <w:r>
              <w:rPr>
                <w:sz w:val="20"/>
                <w:szCs w:val="20"/>
              </w:rPr>
              <w:t xml:space="preserve"> output.</w:t>
            </w:r>
          </w:p>
          <w:p w14:paraId="70CE917C" w14:textId="6FCEC123" w:rsidR="00A625EE" w:rsidRDefault="00A625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cond function was to add two </w:t>
            </w:r>
            <w:r w:rsidR="00A47A02">
              <w:rPr>
                <w:sz w:val="20"/>
                <w:szCs w:val="20"/>
              </w:rPr>
              <w:t>4-bit</w:t>
            </w:r>
            <w:r>
              <w:rPr>
                <w:sz w:val="20"/>
                <w:szCs w:val="20"/>
              </w:rPr>
              <w:t xml:space="preserve"> inputs and make one </w:t>
            </w:r>
            <w:r w:rsidR="00A47A02">
              <w:rPr>
                <w:sz w:val="20"/>
                <w:szCs w:val="20"/>
              </w:rPr>
              <w:t>8-bit</w:t>
            </w:r>
            <w:r>
              <w:rPr>
                <w:sz w:val="20"/>
                <w:szCs w:val="20"/>
              </w:rPr>
              <w:t xml:space="preserve"> output.</w:t>
            </w:r>
          </w:p>
          <w:p w14:paraId="582BD378" w14:textId="49789576" w:rsidR="00A625EE" w:rsidRDefault="00A625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rd function was to do a bitwise XOR operation of two </w:t>
            </w:r>
            <w:r w:rsidR="00A47A02">
              <w:rPr>
                <w:sz w:val="20"/>
                <w:szCs w:val="20"/>
              </w:rPr>
              <w:t>4-bit</w:t>
            </w:r>
            <w:r>
              <w:rPr>
                <w:sz w:val="20"/>
                <w:szCs w:val="20"/>
              </w:rPr>
              <w:t xml:space="preserve"> inputs and report </w:t>
            </w:r>
            <w:r w:rsidR="00C963C8">
              <w:rPr>
                <w:sz w:val="20"/>
                <w:szCs w:val="20"/>
              </w:rPr>
              <w:t>8-bit</w:t>
            </w:r>
            <w:r>
              <w:rPr>
                <w:sz w:val="20"/>
                <w:szCs w:val="20"/>
              </w:rPr>
              <w:t xml:space="preserve"> output by concatenating extra zeros in front of output.</w:t>
            </w:r>
          </w:p>
          <w:p w14:paraId="5CC6CC8D" w14:textId="34683E02" w:rsidR="00A625EE" w:rsidRDefault="00A625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st function was to output the double of </w:t>
            </w:r>
            <w:r w:rsidR="00C963C8">
              <w:rPr>
                <w:sz w:val="20"/>
                <w:szCs w:val="20"/>
              </w:rPr>
              <w:t>4-bit</w:t>
            </w:r>
            <w:r>
              <w:rPr>
                <w:sz w:val="20"/>
                <w:szCs w:val="20"/>
              </w:rPr>
              <w:t xml:space="preserve"> input as </w:t>
            </w:r>
            <w:r w:rsidR="00C963C8">
              <w:rPr>
                <w:sz w:val="20"/>
                <w:szCs w:val="20"/>
              </w:rPr>
              <w:t>8-bit</w:t>
            </w:r>
            <w:r>
              <w:rPr>
                <w:sz w:val="20"/>
                <w:szCs w:val="20"/>
              </w:rPr>
              <w:t xml:space="preserve"> output.</w:t>
            </w:r>
          </w:p>
          <w:p w14:paraId="5404FF58" w14:textId="77777777" w:rsidR="00A625EE" w:rsidRDefault="00A625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50047ABD" w14:textId="41BA3A65" w:rsidR="00A625EE" w:rsidRDefault="00A625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will be presenting here the design and code for this and also screenshots of successful RTL and Gate Level simulations.</w:t>
            </w:r>
          </w:p>
        </w:tc>
      </w:tr>
    </w:tbl>
    <w:p w14:paraId="3F99EA7F" w14:textId="77777777" w:rsidR="004F0286" w:rsidRDefault="002B7A13">
      <w:pPr>
        <w:pStyle w:val="Heading2"/>
        <w:rPr>
          <w:sz w:val="30"/>
          <w:szCs w:val="30"/>
        </w:rPr>
      </w:pPr>
      <w:bookmarkStart w:id="2" w:name="_ka6khbqw0bhl" w:colFirst="0" w:colLast="0"/>
      <w:bookmarkEnd w:id="2"/>
      <w:r>
        <w:rPr>
          <w:sz w:val="30"/>
          <w:szCs w:val="30"/>
        </w:rPr>
        <w:t xml:space="preserve">Approach to the experiment: </w:t>
      </w: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58C7BF7E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A1A37" w14:textId="77777777" w:rsidR="004F4668" w:rsidRDefault="004F46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firstly described the addition function in behavioral style and used that for accomplishing first and last function. </w:t>
            </w:r>
          </w:p>
          <w:p w14:paraId="50244562" w14:textId="77777777" w:rsidR="004F4668" w:rsidRDefault="004F46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used the </w:t>
            </w:r>
            <w:proofErr w:type="spellStart"/>
            <w:r>
              <w:rPr>
                <w:sz w:val="20"/>
                <w:szCs w:val="20"/>
              </w:rPr>
              <w:t>in</w:t>
            </w:r>
            <w:proofErr w:type="spellEnd"/>
            <w:r>
              <w:rPr>
                <w:sz w:val="20"/>
                <w:szCs w:val="20"/>
              </w:rPr>
              <w:t xml:space="preserve"> built </w:t>
            </w:r>
            <w:proofErr w:type="spellStart"/>
            <w:r>
              <w:rPr>
                <w:sz w:val="20"/>
                <w:szCs w:val="20"/>
              </w:rPr>
              <w:t>xor</w:t>
            </w:r>
            <w:proofErr w:type="spellEnd"/>
            <w:r>
              <w:rPr>
                <w:sz w:val="20"/>
                <w:szCs w:val="20"/>
              </w:rPr>
              <w:t xml:space="preserve"> operator to do bitwise </w:t>
            </w:r>
            <w:proofErr w:type="spellStart"/>
            <w:r>
              <w:rPr>
                <w:sz w:val="20"/>
                <w:szCs w:val="20"/>
              </w:rPr>
              <w:t>xor</w:t>
            </w:r>
            <w:proofErr w:type="spellEnd"/>
            <w:r>
              <w:rPr>
                <w:sz w:val="20"/>
                <w:szCs w:val="20"/>
              </w:rPr>
              <w:t xml:space="preserve"> of two inputs to implement third function.</w:t>
            </w:r>
          </w:p>
          <w:p w14:paraId="517AA0F4" w14:textId="78209C8C" w:rsidR="004F4668" w:rsidRDefault="004F46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 used the in built &amp; operator to concatenate two inputs to implement fourth function and </w:t>
            </w:r>
            <w:r w:rsidR="0041785F">
              <w:rPr>
                <w:sz w:val="20"/>
                <w:szCs w:val="20"/>
              </w:rPr>
              <w:t>also,</w:t>
            </w:r>
            <w:r>
              <w:rPr>
                <w:sz w:val="20"/>
                <w:szCs w:val="20"/>
              </w:rPr>
              <w:t xml:space="preserve"> I used this operator to make my other </w:t>
            </w:r>
            <w:r w:rsidR="0041785F">
              <w:rPr>
                <w:sz w:val="20"/>
                <w:szCs w:val="20"/>
              </w:rPr>
              <w:t>4-bit</w:t>
            </w:r>
            <w:r>
              <w:rPr>
                <w:sz w:val="20"/>
                <w:szCs w:val="20"/>
              </w:rPr>
              <w:t xml:space="preserve"> output into </w:t>
            </w:r>
            <w:r w:rsidR="0041785F">
              <w:rPr>
                <w:sz w:val="20"/>
                <w:szCs w:val="20"/>
              </w:rPr>
              <w:t>8-bit</w:t>
            </w:r>
            <w:r>
              <w:rPr>
                <w:sz w:val="20"/>
                <w:szCs w:val="20"/>
              </w:rPr>
              <w:t xml:space="preserve"> output via concatenating extra zeros in front of them.</w:t>
            </w:r>
          </w:p>
          <w:p w14:paraId="319874FB" w14:textId="77777777" w:rsidR="005A2E50" w:rsidRDefault="005A2E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0144EACF" w14:textId="77777777" w:rsidR="005A2E50" w:rsidRDefault="005A2E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</w:p>
          <w:p w14:paraId="0EC5E3FB" w14:textId="72240876" w:rsidR="005A2E50" w:rsidRDefault="007273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BB6481D" wp14:editId="0CFB7DE6">
                  <wp:extent cx="5848350" cy="5670218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1002" cy="5682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BBDDC7" w14:textId="77777777" w:rsidR="00534D2A" w:rsidRDefault="00534D2A">
      <w:pPr>
        <w:pStyle w:val="Heading2"/>
        <w:rPr>
          <w:sz w:val="30"/>
          <w:szCs w:val="30"/>
        </w:rPr>
      </w:pPr>
      <w:bookmarkStart w:id="3" w:name="_i1apus7ox8ko" w:colFirst="0" w:colLast="0"/>
      <w:bookmarkEnd w:id="3"/>
    </w:p>
    <w:p w14:paraId="10A16C94" w14:textId="77777777" w:rsidR="00534D2A" w:rsidRDefault="00534D2A">
      <w:pPr>
        <w:pStyle w:val="Heading2"/>
        <w:rPr>
          <w:sz w:val="30"/>
          <w:szCs w:val="30"/>
        </w:rPr>
      </w:pPr>
    </w:p>
    <w:p w14:paraId="7539D2D4" w14:textId="77777777" w:rsidR="00534D2A" w:rsidRDefault="00534D2A">
      <w:pPr>
        <w:pStyle w:val="Heading2"/>
        <w:rPr>
          <w:sz w:val="30"/>
          <w:szCs w:val="30"/>
        </w:rPr>
      </w:pPr>
    </w:p>
    <w:p w14:paraId="6AB71602" w14:textId="1C54066F" w:rsidR="00534D2A" w:rsidRDefault="00534D2A">
      <w:pPr>
        <w:pStyle w:val="Heading2"/>
        <w:rPr>
          <w:sz w:val="30"/>
          <w:szCs w:val="30"/>
        </w:rPr>
      </w:pPr>
    </w:p>
    <w:p w14:paraId="5E878B11" w14:textId="77777777" w:rsidR="00534D2A" w:rsidRPr="00534D2A" w:rsidRDefault="00534D2A" w:rsidP="00534D2A"/>
    <w:p w14:paraId="6E0FFEDA" w14:textId="77777777" w:rsidR="00534D2A" w:rsidRPr="00534D2A" w:rsidRDefault="00534D2A" w:rsidP="00534D2A"/>
    <w:p w14:paraId="020A1E2B" w14:textId="12BA9C82" w:rsidR="004F0286" w:rsidRDefault="002B7A13">
      <w:pPr>
        <w:pStyle w:val="Heading2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Design document and VHDL code if relevant: </w:t>
      </w: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3ADD03CD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484E3" w14:textId="40CA9DED" w:rsidR="004F0286" w:rsidRPr="00512049" w:rsidRDefault="00512049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 w:rsidRPr="00512049">
              <w:rPr>
                <w:b/>
                <w:bCs/>
                <w:sz w:val="20"/>
                <w:szCs w:val="20"/>
              </w:rPr>
              <w:t>Design:</w:t>
            </w:r>
          </w:p>
          <w:p w14:paraId="0237819E" w14:textId="44499836" w:rsidR="007A0FE9" w:rsidRDefault="003D2BA8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B8597B4" wp14:editId="406F6CCB">
                  <wp:extent cx="3892550" cy="1878283"/>
                  <wp:effectExtent l="0" t="0" r="0" b="82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6398" cy="1884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A1D10D" w14:textId="77777777" w:rsidR="003D2BA8" w:rsidRDefault="003D2BA8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</w:p>
          <w:p w14:paraId="5708CE6F" w14:textId="0DAD7D05" w:rsidR="007A0FE9" w:rsidRDefault="007A0FE9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 w:rsidRPr="007A0FE9">
              <w:rPr>
                <w:b/>
                <w:bCs/>
                <w:sz w:val="20"/>
                <w:szCs w:val="20"/>
              </w:rPr>
              <w:t>Code of an architecture:</w:t>
            </w:r>
          </w:p>
          <w:p w14:paraId="12A3DDF4" w14:textId="77777777" w:rsidR="00E73A7D" w:rsidRPr="007A0FE9" w:rsidRDefault="00E73A7D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</w:p>
          <w:p w14:paraId="4D4BF347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architecture a1 of </w:t>
            </w:r>
            <w:proofErr w:type="spellStart"/>
            <w:r w:rsidRPr="0092592C">
              <w:rPr>
                <w:sz w:val="20"/>
                <w:szCs w:val="20"/>
              </w:rPr>
              <w:t>alu_beh</w:t>
            </w:r>
            <w:proofErr w:type="spellEnd"/>
            <w:r w:rsidRPr="0092592C">
              <w:rPr>
                <w:sz w:val="20"/>
                <w:szCs w:val="20"/>
              </w:rPr>
              <w:t xml:space="preserve"> is</w:t>
            </w:r>
          </w:p>
          <w:p w14:paraId="75C0CCA5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0077DEB1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    function </w:t>
            </w:r>
            <w:proofErr w:type="gramStart"/>
            <w:r w:rsidRPr="0092592C">
              <w:rPr>
                <w:sz w:val="20"/>
                <w:szCs w:val="20"/>
              </w:rPr>
              <w:t>add(</w:t>
            </w:r>
            <w:proofErr w:type="gramEnd"/>
            <w:r w:rsidRPr="0092592C">
              <w:rPr>
                <w:sz w:val="20"/>
                <w:szCs w:val="20"/>
              </w:rPr>
              <w:t xml:space="preserve">A: in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>((</w:t>
            </w:r>
            <w:proofErr w:type="spellStart"/>
            <w:r w:rsidRPr="0092592C">
              <w:rPr>
                <w:sz w:val="20"/>
                <w:szCs w:val="20"/>
              </w:rPr>
              <w:t>operand_width</w:t>
            </w:r>
            <w:proofErr w:type="spellEnd"/>
            <w:r w:rsidRPr="0092592C">
              <w:rPr>
                <w:sz w:val="20"/>
                <w:szCs w:val="20"/>
              </w:rPr>
              <w:t xml:space="preserve">*2)-1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 B: in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>((</w:t>
            </w:r>
            <w:proofErr w:type="spellStart"/>
            <w:r w:rsidRPr="0092592C">
              <w:rPr>
                <w:sz w:val="20"/>
                <w:szCs w:val="20"/>
              </w:rPr>
              <w:t>operand_width</w:t>
            </w:r>
            <w:proofErr w:type="spellEnd"/>
            <w:r w:rsidRPr="0092592C">
              <w:rPr>
                <w:sz w:val="20"/>
                <w:szCs w:val="20"/>
              </w:rPr>
              <w:t xml:space="preserve">*2)-1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)</w:t>
            </w:r>
          </w:p>
          <w:p w14:paraId="11A6CC73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        return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 is</w:t>
            </w:r>
          </w:p>
          <w:p w14:paraId="46FE0855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 xml:space="preserve">  </w:t>
            </w:r>
          </w:p>
          <w:p w14:paraId="1A927ED5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 xml:space="preserve">variable </w:t>
            </w:r>
            <w:proofErr w:type="gramStart"/>
            <w:r w:rsidRPr="0092592C">
              <w:rPr>
                <w:sz w:val="20"/>
                <w:szCs w:val="20"/>
              </w:rPr>
              <w:t>sum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7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 := (others =&gt; '0');</w:t>
            </w:r>
          </w:p>
          <w:p w14:paraId="01187A5D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 xml:space="preserve">variable </w:t>
            </w:r>
            <w:proofErr w:type="gramStart"/>
            <w:r w:rsidRPr="0092592C">
              <w:rPr>
                <w:sz w:val="20"/>
                <w:szCs w:val="20"/>
              </w:rPr>
              <w:t>carry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8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 := (others =&gt; '0');</w:t>
            </w:r>
          </w:p>
          <w:p w14:paraId="231AF21E" w14:textId="1F5EE3E6" w:rsidR="000A4729" w:rsidRPr="0092592C" w:rsidRDefault="0092592C" w:rsidP="000A4729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            </w:t>
            </w:r>
          </w:p>
          <w:p w14:paraId="56BD7194" w14:textId="398DC3DC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3CBB180E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        begin</w:t>
            </w:r>
          </w:p>
          <w:p w14:paraId="7096957E" w14:textId="4EEB481B" w:rsidR="007153C7" w:rsidRPr="0092592C" w:rsidRDefault="0092592C" w:rsidP="007153C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           </w:t>
            </w:r>
          </w:p>
          <w:p w14:paraId="6D7A6D39" w14:textId="3800C4D1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proofErr w:type="gramStart"/>
            <w:r w:rsidRPr="0092592C">
              <w:rPr>
                <w:sz w:val="20"/>
                <w:szCs w:val="20"/>
              </w:rPr>
              <w:t>carry(</w:t>
            </w:r>
            <w:proofErr w:type="gramEnd"/>
            <w:r w:rsidRPr="0092592C">
              <w:rPr>
                <w:sz w:val="20"/>
                <w:szCs w:val="20"/>
              </w:rPr>
              <w:t>0) := '0';</w:t>
            </w:r>
          </w:p>
          <w:p w14:paraId="0CBD203E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 xml:space="preserve">for 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 xml:space="preserve"> in 0 to 7 </w:t>
            </w:r>
            <w:proofErr w:type="gramStart"/>
            <w:r w:rsidRPr="0092592C">
              <w:rPr>
                <w:sz w:val="20"/>
                <w:szCs w:val="20"/>
              </w:rPr>
              <w:t>loop</w:t>
            </w:r>
            <w:proofErr w:type="gramEnd"/>
          </w:p>
          <w:p w14:paraId="4E8A99CD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sum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proofErr w:type="gramStart"/>
            <w:r w:rsidRPr="0092592C">
              <w:rPr>
                <w:sz w:val="20"/>
                <w:szCs w:val="20"/>
              </w:rPr>
              <w:t>) :</w:t>
            </w:r>
            <w:proofErr w:type="gramEnd"/>
            <w:r w:rsidRPr="0092592C">
              <w:rPr>
                <w:sz w:val="20"/>
                <w:szCs w:val="20"/>
              </w:rPr>
              <w:t>= A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 xml:space="preserve">) </w:t>
            </w:r>
            <w:proofErr w:type="spellStart"/>
            <w:r w:rsidRPr="0092592C">
              <w:rPr>
                <w:sz w:val="20"/>
                <w:szCs w:val="20"/>
              </w:rPr>
              <w:t>xor</w:t>
            </w:r>
            <w:proofErr w:type="spellEnd"/>
            <w:r w:rsidRPr="0092592C">
              <w:rPr>
                <w:sz w:val="20"/>
                <w:szCs w:val="20"/>
              </w:rPr>
              <w:t xml:space="preserve"> B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 xml:space="preserve">) </w:t>
            </w:r>
            <w:proofErr w:type="spellStart"/>
            <w:r w:rsidRPr="0092592C">
              <w:rPr>
                <w:sz w:val="20"/>
                <w:szCs w:val="20"/>
              </w:rPr>
              <w:t>xor</w:t>
            </w:r>
            <w:proofErr w:type="spellEnd"/>
            <w:r w:rsidRPr="0092592C">
              <w:rPr>
                <w:sz w:val="20"/>
                <w:szCs w:val="20"/>
              </w:rPr>
              <w:t xml:space="preserve"> carry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>);</w:t>
            </w:r>
          </w:p>
          <w:p w14:paraId="363B3EEA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carry(i+1</w:t>
            </w:r>
            <w:proofErr w:type="gramStart"/>
            <w:r w:rsidRPr="0092592C">
              <w:rPr>
                <w:sz w:val="20"/>
                <w:szCs w:val="20"/>
              </w:rPr>
              <w:t>) :</w:t>
            </w:r>
            <w:proofErr w:type="gramEnd"/>
            <w:r w:rsidRPr="0092592C">
              <w:rPr>
                <w:sz w:val="20"/>
                <w:szCs w:val="20"/>
              </w:rPr>
              <w:t>= (A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>) and B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>)) or (carry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>) and (A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 xml:space="preserve">) </w:t>
            </w:r>
            <w:proofErr w:type="spellStart"/>
            <w:r w:rsidRPr="0092592C">
              <w:rPr>
                <w:sz w:val="20"/>
                <w:szCs w:val="20"/>
              </w:rPr>
              <w:t>xor</w:t>
            </w:r>
            <w:proofErr w:type="spellEnd"/>
            <w:r w:rsidRPr="0092592C">
              <w:rPr>
                <w:sz w:val="20"/>
                <w:szCs w:val="20"/>
              </w:rPr>
              <w:t xml:space="preserve"> B(</w:t>
            </w:r>
            <w:proofErr w:type="spellStart"/>
            <w:r w:rsidRPr="0092592C">
              <w:rPr>
                <w:sz w:val="20"/>
                <w:szCs w:val="20"/>
              </w:rPr>
              <w:t>i</w:t>
            </w:r>
            <w:proofErr w:type="spellEnd"/>
            <w:r w:rsidRPr="0092592C">
              <w:rPr>
                <w:sz w:val="20"/>
                <w:szCs w:val="20"/>
              </w:rPr>
              <w:t>)));</w:t>
            </w:r>
          </w:p>
          <w:p w14:paraId="19E97100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end loop;</w:t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2BA0C63F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            return sum;</w:t>
            </w:r>
          </w:p>
          <w:p w14:paraId="51E23009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    end add;</w:t>
            </w:r>
          </w:p>
          <w:p w14:paraId="6D59983E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1326D99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</w:p>
          <w:p w14:paraId="26A34FCA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>begin</w:t>
            </w:r>
          </w:p>
          <w:p w14:paraId="6238BD9D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proofErr w:type="spellStart"/>
            <w:proofErr w:type="gramStart"/>
            <w:r w:rsidRPr="0092592C">
              <w:rPr>
                <w:sz w:val="20"/>
                <w:szCs w:val="20"/>
              </w:rPr>
              <w:t>alu</w:t>
            </w:r>
            <w:proofErr w:type="spellEnd"/>
            <w:r w:rsidRPr="0092592C">
              <w:rPr>
                <w:sz w:val="20"/>
                <w:szCs w:val="20"/>
              </w:rPr>
              <w:t xml:space="preserve"> :</w:t>
            </w:r>
            <w:proofErr w:type="gramEnd"/>
            <w:r w:rsidRPr="0092592C">
              <w:rPr>
                <w:sz w:val="20"/>
                <w:szCs w:val="20"/>
              </w:rPr>
              <w:t xml:space="preserve"> process( A, B, </w:t>
            </w:r>
            <w:proofErr w:type="spellStart"/>
            <w:r w:rsidRPr="0092592C">
              <w:rPr>
                <w:sz w:val="20"/>
                <w:szCs w:val="20"/>
              </w:rPr>
              <w:t>sel</w:t>
            </w:r>
            <w:proofErr w:type="spellEnd"/>
            <w:r w:rsidRPr="0092592C">
              <w:rPr>
                <w:sz w:val="20"/>
                <w:szCs w:val="20"/>
              </w:rPr>
              <w:t xml:space="preserve"> )</w:t>
            </w:r>
          </w:p>
          <w:p w14:paraId="35CF29F2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6788F0B1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>variable answer</w:t>
            </w:r>
            <w:proofErr w:type="gramStart"/>
            <w:r w:rsidRPr="0092592C">
              <w:rPr>
                <w:sz w:val="20"/>
                <w:szCs w:val="20"/>
              </w:rPr>
              <w:t>1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7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</w:t>
            </w:r>
          </w:p>
          <w:p w14:paraId="0B86B6F5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</w:p>
          <w:p w14:paraId="4A2583C2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>variable answer</w:t>
            </w:r>
            <w:proofErr w:type="gramStart"/>
            <w:r w:rsidRPr="0092592C">
              <w:rPr>
                <w:sz w:val="20"/>
                <w:szCs w:val="20"/>
              </w:rPr>
              <w:t>2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7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</w:t>
            </w:r>
          </w:p>
          <w:p w14:paraId="1C3C9081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 xml:space="preserve">variable </w:t>
            </w:r>
            <w:proofErr w:type="gramStart"/>
            <w:r w:rsidRPr="0092592C">
              <w:rPr>
                <w:sz w:val="20"/>
                <w:szCs w:val="20"/>
              </w:rPr>
              <w:t>Anew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7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 </w:t>
            </w:r>
          </w:p>
          <w:p w14:paraId="5A807556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 xml:space="preserve">variable </w:t>
            </w:r>
            <w:proofErr w:type="spellStart"/>
            <w:proofErr w:type="gramStart"/>
            <w:r w:rsidRPr="0092592C">
              <w:rPr>
                <w:sz w:val="20"/>
                <w:szCs w:val="20"/>
              </w:rPr>
              <w:t>Bnew</w:t>
            </w:r>
            <w:proofErr w:type="spellEnd"/>
            <w:r w:rsidRPr="0092592C">
              <w:rPr>
                <w:sz w:val="20"/>
                <w:szCs w:val="20"/>
              </w:rPr>
              <w:t xml:space="preserve">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7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 </w:t>
            </w:r>
          </w:p>
          <w:p w14:paraId="0D22413B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</w:p>
          <w:p w14:paraId="762D37DE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>variable answer</w:t>
            </w:r>
            <w:proofErr w:type="gramStart"/>
            <w:r w:rsidRPr="0092592C">
              <w:rPr>
                <w:sz w:val="20"/>
                <w:szCs w:val="20"/>
              </w:rPr>
              <w:t>3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7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</w:t>
            </w:r>
          </w:p>
          <w:p w14:paraId="3FC52BC5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>variable answer3_</w:t>
            </w:r>
            <w:proofErr w:type="gramStart"/>
            <w:r w:rsidRPr="0092592C">
              <w:rPr>
                <w:sz w:val="20"/>
                <w:szCs w:val="20"/>
              </w:rPr>
              <w:t>0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3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</w:t>
            </w:r>
          </w:p>
          <w:p w14:paraId="0A2D029B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</w:p>
          <w:p w14:paraId="7BC9A635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>variable answer</w:t>
            </w:r>
            <w:proofErr w:type="gramStart"/>
            <w:r w:rsidRPr="0092592C">
              <w:rPr>
                <w:sz w:val="20"/>
                <w:szCs w:val="20"/>
              </w:rPr>
              <w:t>4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7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</w:t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01FA3E69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>variable answer4_</w:t>
            </w:r>
            <w:proofErr w:type="gramStart"/>
            <w:r w:rsidRPr="0092592C">
              <w:rPr>
                <w:sz w:val="20"/>
                <w:szCs w:val="20"/>
              </w:rPr>
              <w:t>0 :</w:t>
            </w:r>
            <w:proofErr w:type="gramEnd"/>
            <w:r w:rsidRPr="0092592C">
              <w:rPr>
                <w:sz w:val="20"/>
                <w:szCs w:val="20"/>
              </w:rPr>
              <w:t xml:space="preserve"> </w:t>
            </w:r>
            <w:proofErr w:type="spellStart"/>
            <w:r w:rsidRPr="0092592C">
              <w:rPr>
                <w:sz w:val="20"/>
                <w:szCs w:val="20"/>
              </w:rPr>
              <w:t>std_logic_vector</w:t>
            </w:r>
            <w:proofErr w:type="spellEnd"/>
            <w:r w:rsidRPr="0092592C">
              <w:rPr>
                <w:sz w:val="20"/>
                <w:szCs w:val="20"/>
              </w:rPr>
              <w:t xml:space="preserve">(7 </w:t>
            </w:r>
            <w:proofErr w:type="spellStart"/>
            <w:r w:rsidRPr="0092592C">
              <w:rPr>
                <w:sz w:val="20"/>
                <w:szCs w:val="20"/>
              </w:rPr>
              <w:t>downto</w:t>
            </w:r>
            <w:proofErr w:type="spellEnd"/>
            <w:r w:rsidRPr="0092592C">
              <w:rPr>
                <w:sz w:val="20"/>
                <w:szCs w:val="20"/>
              </w:rPr>
              <w:t xml:space="preserve"> 0);</w:t>
            </w:r>
          </w:p>
          <w:p w14:paraId="7838FF0F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lastRenderedPageBreak/>
              <w:tab/>
            </w:r>
          </w:p>
          <w:p w14:paraId="3D9DD624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>begin</w:t>
            </w:r>
          </w:p>
          <w:p w14:paraId="6AD5B9AA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2440A05A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5E545E42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>if (</w:t>
            </w:r>
            <w:proofErr w:type="spellStart"/>
            <w:r w:rsidRPr="0092592C">
              <w:rPr>
                <w:sz w:val="20"/>
                <w:szCs w:val="20"/>
              </w:rPr>
              <w:t>sel</w:t>
            </w:r>
            <w:proofErr w:type="spellEnd"/>
            <w:r w:rsidRPr="0092592C">
              <w:rPr>
                <w:sz w:val="20"/>
                <w:szCs w:val="20"/>
              </w:rPr>
              <w:t xml:space="preserve"> = "00") then</w:t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65B0E157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4DC1BEDD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answer</w:t>
            </w:r>
            <w:proofErr w:type="gramStart"/>
            <w:r w:rsidRPr="0092592C">
              <w:rPr>
                <w:sz w:val="20"/>
                <w:szCs w:val="20"/>
              </w:rPr>
              <w:t>1 :</w:t>
            </w:r>
            <w:proofErr w:type="gramEnd"/>
            <w:r w:rsidRPr="0092592C">
              <w:rPr>
                <w:sz w:val="20"/>
                <w:szCs w:val="20"/>
              </w:rPr>
              <w:t>= A&amp;B;</w:t>
            </w:r>
          </w:p>
          <w:p w14:paraId="1CC41295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op &lt;= answer1;</w:t>
            </w:r>
          </w:p>
          <w:p w14:paraId="29099FFE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714BA026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proofErr w:type="spellStart"/>
            <w:r w:rsidRPr="0092592C">
              <w:rPr>
                <w:sz w:val="20"/>
                <w:szCs w:val="20"/>
              </w:rPr>
              <w:t>elsif</w:t>
            </w:r>
            <w:proofErr w:type="spellEnd"/>
            <w:r w:rsidRPr="0092592C">
              <w:rPr>
                <w:sz w:val="20"/>
                <w:szCs w:val="20"/>
              </w:rPr>
              <w:t xml:space="preserve"> (</w:t>
            </w:r>
            <w:proofErr w:type="spellStart"/>
            <w:r w:rsidRPr="0092592C">
              <w:rPr>
                <w:sz w:val="20"/>
                <w:szCs w:val="20"/>
              </w:rPr>
              <w:t>sel</w:t>
            </w:r>
            <w:proofErr w:type="spellEnd"/>
            <w:r w:rsidRPr="0092592C">
              <w:rPr>
                <w:sz w:val="20"/>
                <w:szCs w:val="20"/>
              </w:rPr>
              <w:t xml:space="preserve"> = "01") then</w:t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7D4BB994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5D1B52A2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proofErr w:type="gramStart"/>
            <w:r w:rsidRPr="0092592C">
              <w:rPr>
                <w:sz w:val="20"/>
                <w:szCs w:val="20"/>
              </w:rPr>
              <w:t>Anew :</w:t>
            </w:r>
            <w:proofErr w:type="gramEnd"/>
            <w:r w:rsidRPr="0092592C">
              <w:rPr>
                <w:sz w:val="20"/>
                <w:szCs w:val="20"/>
              </w:rPr>
              <w:t>= "0000" &amp; A;</w:t>
            </w:r>
          </w:p>
          <w:p w14:paraId="7C3DF208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proofErr w:type="spellStart"/>
            <w:proofErr w:type="gramStart"/>
            <w:r w:rsidRPr="0092592C">
              <w:rPr>
                <w:sz w:val="20"/>
                <w:szCs w:val="20"/>
              </w:rPr>
              <w:t>Bnew</w:t>
            </w:r>
            <w:proofErr w:type="spellEnd"/>
            <w:r w:rsidRPr="0092592C">
              <w:rPr>
                <w:sz w:val="20"/>
                <w:szCs w:val="20"/>
              </w:rPr>
              <w:t xml:space="preserve"> :</w:t>
            </w:r>
            <w:proofErr w:type="gramEnd"/>
            <w:r w:rsidRPr="0092592C">
              <w:rPr>
                <w:sz w:val="20"/>
                <w:szCs w:val="20"/>
              </w:rPr>
              <w:t>= "0000" &amp; B;</w:t>
            </w:r>
          </w:p>
          <w:p w14:paraId="6F7B0D4C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5EBA0821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answer</w:t>
            </w:r>
            <w:proofErr w:type="gramStart"/>
            <w:r w:rsidRPr="0092592C">
              <w:rPr>
                <w:sz w:val="20"/>
                <w:szCs w:val="20"/>
              </w:rPr>
              <w:t>2 :</w:t>
            </w:r>
            <w:proofErr w:type="gramEnd"/>
            <w:r w:rsidRPr="0092592C">
              <w:rPr>
                <w:sz w:val="20"/>
                <w:szCs w:val="20"/>
              </w:rPr>
              <w:t>= add(</w:t>
            </w:r>
            <w:proofErr w:type="spellStart"/>
            <w:r w:rsidRPr="0092592C">
              <w:rPr>
                <w:sz w:val="20"/>
                <w:szCs w:val="20"/>
              </w:rPr>
              <w:t>Anew,Bnew</w:t>
            </w:r>
            <w:proofErr w:type="spellEnd"/>
            <w:r w:rsidRPr="0092592C">
              <w:rPr>
                <w:sz w:val="20"/>
                <w:szCs w:val="20"/>
              </w:rPr>
              <w:t>);</w:t>
            </w:r>
          </w:p>
          <w:p w14:paraId="21D6CD01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op &lt;= answer2;</w:t>
            </w:r>
          </w:p>
          <w:p w14:paraId="4883723C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75C23D96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proofErr w:type="spellStart"/>
            <w:r w:rsidRPr="0092592C">
              <w:rPr>
                <w:sz w:val="20"/>
                <w:szCs w:val="20"/>
              </w:rPr>
              <w:t>elsif</w:t>
            </w:r>
            <w:proofErr w:type="spellEnd"/>
            <w:r w:rsidRPr="0092592C">
              <w:rPr>
                <w:sz w:val="20"/>
                <w:szCs w:val="20"/>
              </w:rPr>
              <w:t xml:space="preserve"> (</w:t>
            </w:r>
            <w:proofErr w:type="spellStart"/>
            <w:r w:rsidRPr="0092592C">
              <w:rPr>
                <w:sz w:val="20"/>
                <w:szCs w:val="20"/>
              </w:rPr>
              <w:t>sel</w:t>
            </w:r>
            <w:proofErr w:type="spellEnd"/>
            <w:r w:rsidRPr="0092592C">
              <w:rPr>
                <w:sz w:val="20"/>
                <w:szCs w:val="20"/>
              </w:rPr>
              <w:t xml:space="preserve"> = "10") then</w:t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37C1A2DF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1A9216C3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answer3_</w:t>
            </w:r>
            <w:proofErr w:type="gramStart"/>
            <w:r w:rsidRPr="0092592C">
              <w:rPr>
                <w:sz w:val="20"/>
                <w:szCs w:val="20"/>
              </w:rPr>
              <w:t>0 :</w:t>
            </w:r>
            <w:proofErr w:type="gramEnd"/>
            <w:r w:rsidRPr="0092592C">
              <w:rPr>
                <w:sz w:val="20"/>
                <w:szCs w:val="20"/>
              </w:rPr>
              <w:t xml:space="preserve">= A </w:t>
            </w:r>
            <w:proofErr w:type="spellStart"/>
            <w:r w:rsidRPr="0092592C">
              <w:rPr>
                <w:sz w:val="20"/>
                <w:szCs w:val="20"/>
              </w:rPr>
              <w:t>xor</w:t>
            </w:r>
            <w:proofErr w:type="spellEnd"/>
            <w:r w:rsidRPr="0092592C">
              <w:rPr>
                <w:sz w:val="20"/>
                <w:szCs w:val="20"/>
              </w:rPr>
              <w:t xml:space="preserve"> B;</w:t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717FF0D5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answer</w:t>
            </w:r>
            <w:proofErr w:type="gramStart"/>
            <w:r w:rsidRPr="0092592C">
              <w:rPr>
                <w:sz w:val="20"/>
                <w:szCs w:val="20"/>
              </w:rPr>
              <w:t>3 :</w:t>
            </w:r>
            <w:proofErr w:type="gramEnd"/>
            <w:r w:rsidRPr="0092592C">
              <w:rPr>
                <w:sz w:val="20"/>
                <w:szCs w:val="20"/>
              </w:rPr>
              <w:t>= "0000" &amp; answer3_0;</w:t>
            </w:r>
          </w:p>
          <w:p w14:paraId="54470BD8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op &lt;= answer3;</w:t>
            </w:r>
          </w:p>
          <w:p w14:paraId="449E5009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087138B2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 xml:space="preserve">else </w:t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7A98CCD1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52F66B0E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answer4_</w:t>
            </w:r>
            <w:proofErr w:type="gramStart"/>
            <w:r w:rsidRPr="0092592C">
              <w:rPr>
                <w:sz w:val="20"/>
                <w:szCs w:val="20"/>
              </w:rPr>
              <w:t>0 :</w:t>
            </w:r>
            <w:proofErr w:type="gramEnd"/>
            <w:r w:rsidRPr="0092592C">
              <w:rPr>
                <w:sz w:val="20"/>
                <w:szCs w:val="20"/>
              </w:rPr>
              <w:t>= "0000" &amp; A;</w:t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5275DF1D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answer</w:t>
            </w:r>
            <w:proofErr w:type="gramStart"/>
            <w:r w:rsidRPr="0092592C">
              <w:rPr>
                <w:sz w:val="20"/>
                <w:szCs w:val="20"/>
              </w:rPr>
              <w:t>4 :</w:t>
            </w:r>
            <w:proofErr w:type="gramEnd"/>
            <w:r w:rsidRPr="0092592C">
              <w:rPr>
                <w:sz w:val="20"/>
                <w:szCs w:val="20"/>
              </w:rPr>
              <w:t>= add(answer4_0, answer4_0);</w:t>
            </w:r>
          </w:p>
          <w:p w14:paraId="0EFD2C03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218E25B7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  <w:t>op &lt;= answer4;</w:t>
            </w:r>
            <w:r w:rsidRPr="0092592C">
              <w:rPr>
                <w:sz w:val="20"/>
                <w:szCs w:val="20"/>
              </w:rPr>
              <w:tab/>
            </w:r>
          </w:p>
          <w:p w14:paraId="6549A0EA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54AF1D21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  <w:r w:rsidRPr="0092592C">
              <w:rPr>
                <w:sz w:val="20"/>
                <w:szCs w:val="20"/>
              </w:rPr>
              <w:tab/>
            </w:r>
          </w:p>
          <w:p w14:paraId="7FA96B4F" w14:textId="161CD0EA" w:rsidR="00CA5250" w:rsidRPr="0092592C" w:rsidRDefault="0092592C" w:rsidP="00CA5250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ab/>
              <w:t xml:space="preserve">end if;  </w:t>
            </w:r>
          </w:p>
          <w:p w14:paraId="299005C6" w14:textId="7DF4F9CF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153A3401" w14:textId="77777777" w:rsidR="0092592C" w:rsidRP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 xml:space="preserve">end </w:t>
            </w:r>
            <w:proofErr w:type="gramStart"/>
            <w:r w:rsidRPr="0092592C">
              <w:rPr>
                <w:sz w:val="20"/>
                <w:szCs w:val="20"/>
              </w:rPr>
              <w:t>process ;</w:t>
            </w:r>
            <w:proofErr w:type="gramEnd"/>
            <w:r w:rsidRPr="0092592C">
              <w:rPr>
                <w:sz w:val="20"/>
                <w:szCs w:val="20"/>
              </w:rPr>
              <w:t xml:space="preserve"> -- </w:t>
            </w:r>
            <w:proofErr w:type="spellStart"/>
            <w:r w:rsidRPr="0092592C">
              <w:rPr>
                <w:sz w:val="20"/>
                <w:szCs w:val="20"/>
              </w:rPr>
              <w:t>alu</w:t>
            </w:r>
            <w:proofErr w:type="spellEnd"/>
          </w:p>
          <w:p w14:paraId="5933FF7B" w14:textId="74E9D13E" w:rsidR="0092592C" w:rsidRDefault="0092592C" w:rsidP="0092592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92592C">
              <w:rPr>
                <w:sz w:val="20"/>
                <w:szCs w:val="20"/>
              </w:rPr>
              <w:t>end a</w:t>
            </w:r>
            <w:proofErr w:type="gramStart"/>
            <w:r w:rsidRPr="0092592C">
              <w:rPr>
                <w:sz w:val="20"/>
                <w:szCs w:val="20"/>
              </w:rPr>
              <w:t>1 ;</w:t>
            </w:r>
            <w:proofErr w:type="gramEnd"/>
            <w:r w:rsidRPr="0092592C">
              <w:rPr>
                <w:sz w:val="20"/>
                <w:szCs w:val="20"/>
              </w:rPr>
              <w:t xml:space="preserve"> -- a1</w:t>
            </w:r>
          </w:p>
        </w:tc>
      </w:tr>
    </w:tbl>
    <w:p w14:paraId="4BE7B274" w14:textId="77777777" w:rsidR="004F0286" w:rsidRDefault="002B7A13">
      <w:pPr>
        <w:pStyle w:val="Heading2"/>
        <w:rPr>
          <w:sz w:val="30"/>
          <w:szCs w:val="30"/>
        </w:rPr>
      </w:pPr>
      <w:bookmarkStart w:id="4" w:name="_xnlm785qecen" w:colFirst="0" w:colLast="0"/>
      <w:bookmarkEnd w:id="4"/>
      <w:r>
        <w:rPr>
          <w:sz w:val="30"/>
          <w:szCs w:val="30"/>
        </w:rPr>
        <w:lastRenderedPageBreak/>
        <w:t>RTL View:</w:t>
      </w:r>
    </w:p>
    <w:tbl>
      <w:tblPr>
        <w:tblStyle w:val="a2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66F70358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5E3F6" w14:textId="0574E275" w:rsidR="007B03EE" w:rsidRDefault="007B03EE">
            <w:pPr>
              <w:widowControl w:val="0"/>
              <w:spacing w:line="240" w:lineRule="auto"/>
              <w:rPr>
                <w:sz w:val="20"/>
                <w:szCs w:val="20"/>
              </w:rPr>
            </w:pPr>
            <w:bookmarkStart w:id="5" w:name="_q1wljw6jxip1" w:colFirst="0" w:colLast="0"/>
            <w:bookmarkEnd w:id="5"/>
            <w:r>
              <w:rPr>
                <w:noProof/>
              </w:rPr>
              <w:drawing>
                <wp:inline distT="0" distB="0" distL="0" distR="0" wp14:anchorId="164C0045" wp14:editId="5762D43C">
                  <wp:extent cx="5816600" cy="295846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2958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4842E7" w14:textId="77777777" w:rsidR="004F0286" w:rsidRDefault="002B7A13">
      <w:pPr>
        <w:pStyle w:val="Heading2"/>
        <w:rPr>
          <w:sz w:val="30"/>
          <w:szCs w:val="30"/>
        </w:rPr>
      </w:pPr>
      <w:r>
        <w:rPr>
          <w:sz w:val="30"/>
          <w:szCs w:val="30"/>
        </w:rPr>
        <w:t>DUT Input/Output Format:</w:t>
      </w:r>
    </w:p>
    <w:tbl>
      <w:tblPr>
        <w:tblStyle w:val="a3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284656A8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D7288" w14:textId="29143444" w:rsidR="004F0286" w:rsidRDefault="009E758A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315B41">
              <w:rPr>
                <w:b/>
                <w:bCs/>
                <w:sz w:val="20"/>
                <w:szCs w:val="20"/>
              </w:rPr>
              <w:t>Input</w:t>
            </w:r>
            <w:r>
              <w:rPr>
                <w:sz w:val="20"/>
                <w:szCs w:val="20"/>
              </w:rPr>
              <w:t>: S1 S0 A3 A2 A1 A0 B3 B2 B1 B0</w:t>
            </w:r>
            <w:r w:rsidR="00A5018F">
              <w:rPr>
                <w:sz w:val="20"/>
                <w:szCs w:val="20"/>
              </w:rPr>
              <w:t xml:space="preserve">      </w:t>
            </w:r>
            <w:r w:rsidR="00A5018F" w:rsidRPr="00315B41">
              <w:rPr>
                <w:b/>
                <w:bCs/>
                <w:sz w:val="20"/>
                <w:szCs w:val="20"/>
              </w:rPr>
              <w:t>LSB</w:t>
            </w:r>
            <w:r w:rsidR="00A5018F">
              <w:rPr>
                <w:sz w:val="20"/>
                <w:szCs w:val="20"/>
              </w:rPr>
              <w:t xml:space="preserve"> = B0, </w:t>
            </w:r>
            <w:r w:rsidR="00A5018F" w:rsidRPr="00315B41">
              <w:rPr>
                <w:b/>
                <w:bCs/>
                <w:sz w:val="20"/>
                <w:szCs w:val="20"/>
              </w:rPr>
              <w:t>MSB</w:t>
            </w:r>
            <w:r w:rsidR="00A5018F">
              <w:rPr>
                <w:sz w:val="20"/>
                <w:szCs w:val="20"/>
              </w:rPr>
              <w:t xml:space="preserve"> = S1</w:t>
            </w:r>
          </w:p>
          <w:p w14:paraId="13402E2D" w14:textId="54E71039" w:rsidR="009E758A" w:rsidRDefault="009E758A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315B41">
              <w:rPr>
                <w:b/>
                <w:bCs/>
                <w:sz w:val="20"/>
                <w:szCs w:val="20"/>
              </w:rPr>
              <w:t>Output</w:t>
            </w:r>
            <w:r>
              <w:rPr>
                <w:sz w:val="20"/>
                <w:szCs w:val="20"/>
              </w:rPr>
              <w:t>: Y7 Y6 Y5 Y4 Y3 Y2 Y1 Y0</w:t>
            </w:r>
            <w:r w:rsidR="00A5018F">
              <w:rPr>
                <w:sz w:val="20"/>
                <w:szCs w:val="20"/>
              </w:rPr>
              <w:t xml:space="preserve">  </w:t>
            </w:r>
            <w:r w:rsidR="005C50F8">
              <w:rPr>
                <w:sz w:val="20"/>
                <w:szCs w:val="20"/>
              </w:rPr>
              <w:t xml:space="preserve">            </w:t>
            </w:r>
            <w:r w:rsidR="00A5018F" w:rsidRPr="00315B41">
              <w:rPr>
                <w:b/>
                <w:bCs/>
                <w:sz w:val="20"/>
                <w:szCs w:val="20"/>
              </w:rPr>
              <w:t>LSB</w:t>
            </w:r>
            <w:r w:rsidR="00A5018F">
              <w:rPr>
                <w:sz w:val="20"/>
                <w:szCs w:val="20"/>
              </w:rPr>
              <w:t xml:space="preserve"> = Y0, </w:t>
            </w:r>
            <w:r w:rsidR="00A5018F" w:rsidRPr="00315B41">
              <w:rPr>
                <w:b/>
                <w:bCs/>
                <w:sz w:val="20"/>
                <w:szCs w:val="20"/>
              </w:rPr>
              <w:t>MSB</w:t>
            </w:r>
            <w:r w:rsidR="00A5018F">
              <w:rPr>
                <w:sz w:val="20"/>
                <w:szCs w:val="20"/>
              </w:rPr>
              <w:t xml:space="preserve"> = Y7</w:t>
            </w:r>
          </w:p>
          <w:p w14:paraId="7D413A47" w14:textId="77777777" w:rsidR="00143F2B" w:rsidRDefault="00143F2B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3CE68037" w14:textId="77777777" w:rsidR="00054BD7" w:rsidRPr="00315B41" w:rsidRDefault="00054BD7">
            <w:pPr>
              <w:widowControl w:val="0"/>
              <w:spacing w:line="240" w:lineRule="auto"/>
              <w:rPr>
                <w:b/>
                <w:bCs/>
                <w:sz w:val="20"/>
                <w:szCs w:val="20"/>
              </w:rPr>
            </w:pPr>
            <w:r w:rsidRPr="00315B41">
              <w:rPr>
                <w:b/>
                <w:bCs/>
                <w:sz w:val="20"/>
                <w:szCs w:val="20"/>
              </w:rPr>
              <w:t>Some Test Cases from TRACEFILE.txt</w:t>
            </w:r>
          </w:p>
          <w:p w14:paraId="0E3C01AD" w14:textId="3E3D98D5" w:rsidR="00054BD7" w:rsidRDefault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C1D00F7" w14:textId="43478E42" w:rsidR="004650D2" w:rsidRDefault="004650D2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315B41">
              <w:rPr>
                <w:b/>
                <w:bCs/>
                <w:sz w:val="20"/>
                <w:szCs w:val="20"/>
              </w:rPr>
              <w:t>Format</w:t>
            </w:r>
            <w:r>
              <w:rPr>
                <w:sz w:val="20"/>
                <w:szCs w:val="20"/>
              </w:rPr>
              <w:t>: S1 S0 A3 A2 A1 A0 B3 B2 B1 B0</w:t>
            </w:r>
            <w:r w:rsidR="009C426E">
              <w:rPr>
                <w:sz w:val="20"/>
                <w:szCs w:val="20"/>
              </w:rPr>
              <w:t xml:space="preserve"> Y7 Y6 Y5 Y4 Y3 Y2 Y1 Y0</w:t>
            </w:r>
          </w:p>
          <w:p w14:paraId="2B2956D0" w14:textId="77777777" w:rsidR="006A6862" w:rsidRDefault="006A6862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5E5AD29A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0110 00001011 11111111</w:t>
            </w:r>
          </w:p>
          <w:p w14:paraId="5D4E5275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0111 00001100 11111111</w:t>
            </w:r>
          </w:p>
          <w:p w14:paraId="20BE3DA7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1000 00001101 11111111</w:t>
            </w:r>
          </w:p>
          <w:p w14:paraId="3D4FFFC4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1001 00001110 11111111</w:t>
            </w:r>
          </w:p>
          <w:p w14:paraId="4113E2B6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1010 00001111 11111111</w:t>
            </w:r>
          </w:p>
          <w:p w14:paraId="32ED3829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1011 00010000 11111111</w:t>
            </w:r>
          </w:p>
          <w:p w14:paraId="519040C7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1100 00010001 11111111</w:t>
            </w:r>
          </w:p>
          <w:p w14:paraId="261201DD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1101 00010010 11111111</w:t>
            </w:r>
          </w:p>
          <w:p w14:paraId="1BDE4085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1110 00010011 11111111</w:t>
            </w:r>
          </w:p>
          <w:p w14:paraId="385E01DD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011111 00010100 11111111</w:t>
            </w:r>
          </w:p>
          <w:p w14:paraId="097A4312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100000 00000110 11111111</w:t>
            </w:r>
          </w:p>
          <w:p w14:paraId="326BBD77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100001 00000111 11111111</w:t>
            </w:r>
          </w:p>
          <w:p w14:paraId="6A505359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100010 00001000 11111111</w:t>
            </w:r>
          </w:p>
          <w:p w14:paraId="269A645C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100011 00001001 11111111</w:t>
            </w:r>
          </w:p>
          <w:p w14:paraId="0C08EDE6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100100 00001010 11111111</w:t>
            </w:r>
          </w:p>
          <w:p w14:paraId="4D9B472D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100101 00001011 11111111</w:t>
            </w:r>
          </w:p>
          <w:p w14:paraId="59067325" w14:textId="77777777" w:rsidR="00054BD7" w:rsidRP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100110 00001100 11111111</w:t>
            </w:r>
          </w:p>
          <w:p w14:paraId="483B5C07" w14:textId="677C3E90" w:rsidR="00054BD7" w:rsidRDefault="00054BD7" w:rsidP="00054BD7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054BD7">
              <w:rPr>
                <w:sz w:val="20"/>
                <w:szCs w:val="20"/>
              </w:rPr>
              <w:t>0101100111 00001101 11111111</w:t>
            </w:r>
          </w:p>
        </w:tc>
      </w:tr>
    </w:tbl>
    <w:p w14:paraId="2D7723E7" w14:textId="77777777" w:rsidR="004F0286" w:rsidRDefault="002B7A13">
      <w:pPr>
        <w:pStyle w:val="Heading2"/>
        <w:rPr>
          <w:sz w:val="30"/>
          <w:szCs w:val="30"/>
        </w:rPr>
      </w:pPr>
      <w:bookmarkStart w:id="6" w:name="_ybofrkakutry" w:colFirst="0" w:colLast="0"/>
      <w:bookmarkEnd w:id="6"/>
      <w:r>
        <w:rPr>
          <w:sz w:val="30"/>
          <w:szCs w:val="30"/>
        </w:rPr>
        <w:lastRenderedPageBreak/>
        <w:t>RTL Simulation:</w:t>
      </w:r>
    </w:p>
    <w:tbl>
      <w:tblPr>
        <w:tblStyle w:val="a4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4AAD4312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8A993" w14:textId="77777777" w:rsidR="004F0286" w:rsidRDefault="005C1D9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5E253FA" wp14:editId="3548B166">
                  <wp:extent cx="5816600" cy="3272790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9B861D" w14:textId="77777777" w:rsidR="005C1D93" w:rsidRDefault="005C1D93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EA92996" w14:textId="5945F3B3" w:rsidR="005C1D93" w:rsidRDefault="005C1D9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28F6F4C" wp14:editId="6780F50D">
                  <wp:extent cx="5816600" cy="327279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F2F2BC" w14:textId="77777777" w:rsidR="004F0286" w:rsidRDefault="002B7A13">
      <w:pPr>
        <w:pStyle w:val="Heading2"/>
        <w:rPr>
          <w:sz w:val="30"/>
          <w:szCs w:val="30"/>
        </w:rPr>
      </w:pPr>
      <w:bookmarkStart w:id="7" w:name="_8u4ivgp165yc" w:colFirst="0" w:colLast="0"/>
      <w:bookmarkEnd w:id="7"/>
      <w:r>
        <w:rPr>
          <w:sz w:val="30"/>
          <w:szCs w:val="30"/>
        </w:rPr>
        <w:lastRenderedPageBreak/>
        <w:t>Gate-level Simulation:</w:t>
      </w: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0A297CB3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F321E" w14:textId="77777777" w:rsidR="004F0286" w:rsidRDefault="008D3FD7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E9F7377" wp14:editId="158EE074">
                  <wp:extent cx="5816600" cy="3272790"/>
                  <wp:effectExtent l="0" t="0" r="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7772534" w14:textId="77777777" w:rsidR="009413C4" w:rsidRDefault="009413C4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  <w:p w14:paraId="4A571766" w14:textId="2E46F549" w:rsidR="009413C4" w:rsidRDefault="009413C4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31931A8" wp14:editId="17C2FBEA">
                  <wp:extent cx="5816600" cy="3272790"/>
                  <wp:effectExtent l="0" t="0" r="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892D07" w14:textId="77777777" w:rsidR="002360CE" w:rsidRDefault="002360CE">
      <w:pPr>
        <w:pStyle w:val="Heading2"/>
        <w:rPr>
          <w:sz w:val="30"/>
          <w:szCs w:val="30"/>
        </w:rPr>
      </w:pPr>
      <w:bookmarkStart w:id="8" w:name="_y2tal2ta4hv2" w:colFirst="0" w:colLast="0"/>
      <w:bookmarkEnd w:id="8"/>
    </w:p>
    <w:p w14:paraId="3FAB6FF8" w14:textId="71B267FF" w:rsidR="002D073A" w:rsidRPr="002D073A" w:rsidRDefault="002B7A13" w:rsidP="002D073A">
      <w:pPr>
        <w:pStyle w:val="Heading2"/>
      </w:pPr>
      <w:r>
        <w:rPr>
          <w:sz w:val="30"/>
          <w:szCs w:val="30"/>
        </w:rPr>
        <w:t>Krypton board:</w:t>
      </w: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3E5195E7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526E8" w14:textId="7C08BDD2" w:rsidR="002D073A" w:rsidRDefault="004B399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have used </w:t>
            </w:r>
            <w:proofErr w:type="spellStart"/>
            <w:r>
              <w:rPr>
                <w:sz w:val="20"/>
                <w:szCs w:val="20"/>
              </w:rPr>
              <w:t>scanchain</w:t>
            </w:r>
            <w:proofErr w:type="spellEnd"/>
            <w:r>
              <w:rPr>
                <w:sz w:val="20"/>
                <w:szCs w:val="20"/>
              </w:rPr>
              <w:t xml:space="preserve"> for this experiment.</w:t>
            </w:r>
            <w:r w:rsidR="00655B45">
              <w:rPr>
                <w:sz w:val="20"/>
                <w:szCs w:val="20"/>
              </w:rPr>
              <w:t xml:space="preserve"> So out.txt has output which I got usi</w:t>
            </w:r>
            <w:r w:rsidR="00BA1581">
              <w:rPr>
                <w:sz w:val="20"/>
                <w:szCs w:val="20"/>
              </w:rPr>
              <w:t>ng</w:t>
            </w:r>
            <w:r w:rsidR="00655B45">
              <w:rPr>
                <w:sz w:val="20"/>
                <w:szCs w:val="20"/>
              </w:rPr>
              <w:t xml:space="preserve"> </w:t>
            </w:r>
            <w:proofErr w:type="spellStart"/>
            <w:r w:rsidR="00655B45">
              <w:rPr>
                <w:sz w:val="20"/>
                <w:szCs w:val="20"/>
              </w:rPr>
              <w:t>scanchain</w:t>
            </w:r>
            <w:proofErr w:type="spellEnd"/>
            <w:r w:rsidR="00655B45">
              <w:rPr>
                <w:sz w:val="20"/>
                <w:szCs w:val="20"/>
              </w:rPr>
              <w:t>.</w:t>
            </w:r>
          </w:p>
          <w:p w14:paraId="4AEB62DF" w14:textId="77777777" w:rsidR="002B7A13" w:rsidRDefault="002B7A13">
            <w:pPr>
              <w:rPr>
                <w:sz w:val="20"/>
                <w:szCs w:val="20"/>
              </w:rPr>
            </w:pPr>
          </w:p>
          <w:p w14:paraId="2D857EC2" w14:textId="2EF340AE" w:rsidR="004F0286" w:rsidRDefault="00E2738C">
            <w:pPr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34FB307" wp14:editId="318434A1">
                  <wp:extent cx="5816600" cy="3272155"/>
                  <wp:effectExtent l="0" t="0" r="0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FE122B7" w14:textId="77777777" w:rsidR="00265191" w:rsidRDefault="00265191">
            <w:pPr>
              <w:rPr>
                <w:sz w:val="20"/>
                <w:szCs w:val="20"/>
              </w:rPr>
            </w:pPr>
          </w:p>
          <w:p w14:paraId="467FE03F" w14:textId="77777777" w:rsidR="00265191" w:rsidRDefault="005A5F47">
            <w:pPr>
              <w:rPr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9AD5530" wp14:editId="67F51CE3">
                  <wp:extent cx="5816600" cy="3272155"/>
                  <wp:effectExtent l="0" t="0" r="0" b="444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6600" cy="3272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10C8A3" w14:textId="77777777" w:rsidR="0081545D" w:rsidRDefault="0081545D">
            <w:pPr>
              <w:rPr>
                <w:b/>
                <w:bCs/>
                <w:sz w:val="20"/>
                <w:szCs w:val="20"/>
              </w:rPr>
            </w:pPr>
            <w:r w:rsidRPr="0081545D">
              <w:rPr>
                <w:b/>
                <w:bCs/>
                <w:sz w:val="20"/>
                <w:szCs w:val="20"/>
              </w:rPr>
              <w:lastRenderedPageBreak/>
              <w:t>Some outputs from out.txt</w:t>
            </w:r>
          </w:p>
          <w:p w14:paraId="0BE4CA2D" w14:textId="77777777" w:rsidR="0081545D" w:rsidRDefault="0081545D">
            <w:pPr>
              <w:rPr>
                <w:b/>
                <w:bCs/>
                <w:sz w:val="20"/>
                <w:szCs w:val="20"/>
              </w:rPr>
            </w:pPr>
          </w:p>
          <w:p w14:paraId="224B2144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011011 00011000 Success</w:t>
            </w:r>
          </w:p>
          <w:p w14:paraId="3747F45D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011100 00011001 Success</w:t>
            </w:r>
          </w:p>
          <w:p w14:paraId="5E765246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011101 00011010 Success</w:t>
            </w:r>
          </w:p>
          <w:p w14:paraId="7C3F33FF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011110 00011011 Success</w:t>
            </w:r>
          </w:p>
          <w:p w14:paraId="1FBAC569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011111 00011100 Success</w:t>
            </w:r>
          </w:p>
          <w:p w14:paraId="5B3405B7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0000 00001110 Success</w:t>
            </w:r>
          </w:p>
          <w:p w14:paraId="75CC1CA3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0001 00001111 Success</w:t>
            </w:r>
          </w:p>
          <w:p w14:paraId="32738D48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0010 00010000 Success</w:t>
            </w:r>
          </w:p>
          <w:p w14:paraId="15FFC492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0011 00010001 Success</w:t>
            </w:r>
          </w:p>
          <w:p w14:paraId="1024DE79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0100 00010010 Success</w:t>
            </w:r>
          </w:p>
          <w:p w14:paraId="71777BBB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0101 00010011 Success</w:t>
            </w:r>
          </w:p>
          <w:p w14:paraId="0FD2A27B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0110 00010100 Success</w:t>
            </w:r>
          </w:p>
          <w:p w14:paraId="1EB011BE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0111 00010101 Success</w:t>
            </w:r>
          </w:p>
          <w:p w14:paraId="63A55D52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1000 00010110 Success</w:t>
            </w:r>
          </w:p>
          <w:p w14:paraId="59F9EE93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1001 00010111 Success</w:t>
            </w:r>
          </w:p>
          <w:p w14:paraId="64426ACC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1010 00011000 Success</w:t>
            </w:r>
          </w:p>
          <w:p w14:paraId="6307F570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1011 00011001 Success</w:t>
            </w:r>
          </w:p>
          <w:p w14:paraId="435FC804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1100 00011010 Success</w:t>
            </w:r>
          </w:p>
          <w:p w14:paraId="4C8924BC" w14:textId="77777777" w:rsidR="0081545D" w:rsidRPr="004822A3" w:rsidRDefault="0081545D" w:rsidP="0081545D">
            <w:pPr>
              <w:rPr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1101 00011011 Success</w:t>
            </w:r>
          </w:p>
          <w:p w14:paraId="74CED86C" w14:textId="44530D9F" w:rsidR="0081545D" w:rsidRPr="0081545D" w:rsidRDefault="0081545D" w:rsidP="0081545D">
            <w:pPr>
              <w:rPr>
                <w:b/>
                <w:bCs/>
                <w:sz w:val="20"/>
                <w:szCs w:val="20"/>
              </w:rPr>
            </w:pPr>
            <w:r w:rsidRPr="004822A3">
              <w:rPr>
                <w:sz w:val="20"/>
                <w:szCs w:val="20"/>
              </w:rPr>
              <w:t>0111101110 00011100 Success</w:t>
            </w:r>
          </w:p>
        </w:tc>
      </w:tr>
    </w:tbl>
    <w:p w14:paraId="5AF0A3B2" w14:textId="6B1F1193" w:rsidR="004F0286" w:rsidRDefault="002B7A13">
      <w:pPr>
        <w:pStyle w:val="Heading2"/>
        <w:rPr>
          <w:sz w:val="30"/>
          <w:szCs w:val="30"/>
        </w:rPr>
      </w:pPr>
      <w:bookmarkStart w:id="9" w:name="_87byqcrx0v0k" w:colFirst="0" w:colLast="0"/>
      <w:bookmarkEnd w:id="9"/>
      <w:r>
        <w:rPr>
          <w:sz w:val="30"/>
          <w:szCs w:val="30"/>
        </w:rPr>
        <w:lastRenderedPageBreak/>
        <w:t>Observations:</w:t>
      </w:r>
    </w:p>
    <w:tbl>
      <w:tblPr>
        <w:tblStyle w:val="a7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046A1B3C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C72CB" w14:textId="3C45C07E" w:rsidR="004257BA" w:rsidRDefault="004257BA" w:rsidP="004257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main observation and learning from this experiment </w:t>
            </w:r>
            <w:r w:rsidR="00BF37ED">
              <w:rPr>
                <w:sz w:val="20"/>
                <w:szCs w:val="20"/>
              </w:rPr>
              <w:t>were</w:t>
            </w:r>
            <w:r>
              <w:rPr>
                <w:sz w:val="20"/>
                <w:szCs w:val="20"/>
              </w:rPr>
              <w:t xml:space="preserve"> to how to implement the functions using behavioral style. </w:t>
            </w:r>
          </w:p>
          <w:p w14:paraId="2DA59074" w14:textId="11F15AE1" w:rsidR="00BF37ED" w:rsidRDefault="004257BA" w:rsidP="004257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can see that if S1=’0’ and S2=’0’ then our design will concatenate two </w:t>
            </w:r>
            <w:r w:rsidR="00BF37ED">
              <w:rPr>
                <w:sz w:val="20"/>
                <w:szCs w:val="20"/>
              </w:rPr>
              <w:t xml:space="preserve">4-bit </w:t>
            </w:r>
            <w:r>
              <w:rPr>
                <w:sz w:val="20"/>
                <w:szCs w:val="20"/>
              </w:rPr>
              <w:t xml:space="preserve">inputs </w:t>
            </w:r>
            <w:r w:rsidR="00BF37ED">
              <w:rPr>
                <w:sz w:val="20"/>
                <w:szCs w:val="20"/>
              </w:rPr>
              <w:t xml:space="preserve">A and B </w:t>
            </w:r>
            <w:r>
              <w:rPr>
                <w:sz w:val="20"/>
                <w:szCs w:val="20"/>
              </w:rPr>
              <w:t xml:space="preserve">and report it as </w:t>
            </w:r>
            <w:r w:rsidR="00BF37ED">
              <w:rPr>
                <w:sz w:val="20"/>
                <w:szCs w:val="20"/>
              </w:rPr>
              <w:t>8-bit</w:t>
            </w:r>
            <w:r>
              <w:rPr>
                <w:sz w:val="20"/>
                <w:szCs w:val="20"/>
              </w:rPr>
              <w:t xml:space="preserve"> output</w:t>
            </w:r>
            <w:r w:rsidR="00BF37ED">
              <w:rPr>
                <w:sz w:val="20"/>
                <w:szCs w:val="20"/>
              </w:rPr>
              <w:t>.</w:t>
            </w:r>
          </w:p>
          <w:p w14:paraId="733821DB" w14:textId="538891F3" w:rsidR="00BF37ED" w:rsidRDefault="00BF37ED" w:rsidP="004257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S1=’0’ and S2=’1’ then our design will </w:t>
            </w:r>
            <w:r w:rsidR="00493DE2">
              <w:rPr>
                <w:sz w:val="20"/>
                <w:szCs w:val="20"/>
              </w:rPr>
              <w:t>add</w:t>
            </w:r>
            <w:r>
              <w:rPr>
                <w:sz w:val="20"/>
                <w:szCs w:val="20"/>
              </w:rPr>
              <w:t xml:space="preserve"> two 4-bit inputs A and B and report it as 8-bit output.</w:t>
            </w:r>
          </w:p>
          <w:p w14:paraId="61E9323E" w14:textId="380B5D37" w:rsidR="00BF37ED" w:rsidRDefault="00BF37ED" w:rsidP="004257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S1=’1’ and S2=’0’ then our design will </w:t>
            </w:r>
            <w:r w:rsidR="00493DE2">
              <w:rPr>
                <w:sz w:val="20"/>
                <w:szCs w:val="20"/>
              </w:rPr>
              <w:t xml:space="preserve">do bitwise </w:t>
            </w:r>
            <w:proofErr w:type="spellStart"/>
            <w:r w:rsidR="00493DE2">
              <w:rPr>
                <w:sz w:val="20"/>
                <w:szCs w:val="20"/>
              </w:rPr>
              <w:t>xor</w:t>
            </w:r>
            <w:proofErr w:type="spellEnd"/>
            <w:r w:rsidR="00493DE2">
              <w:rPr>
                <w:sz w:val="20"/>
                <w:szCs w:val="20"/>
              </w:rPr>
              <w:t xml:space="preserve"> of</w:t>
            </w:r>
            <w:r>
              <w:rPr>
                <w:sz w:val="20"/>
                <w:szCs w:val="20"/>
              </w:rPr>
              <w:t xml:space="preserve"> two 4-bit inputs A and B and report it as 8-bit output.</w:t>
            </w:r>
          </w:p>
          <w:p w14:paraId="54A41C31" w14:textId="5A28B58C" w:rsidR="00BF37ED" w:rsidRDefault="00BF37ED" w:rsidP="004257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S1=’1’ and S2=’1’ then our design will </w:t>
            </w:r>
            <w:r w:rsidR="00493DE2">
              <w:rPr>
                <w:sz w:val="20"/>
                <w:szCs w:val="20"/>
              </w:rPr>
              <w:t>add</w:t>
            </w:r>
            <w:r>
              <w:rPr>
                <w:sz w:val="20"/>
                <w:szCs w:val="20"/>
              </w:rPr>
              <w:t xml:space="preserve"> two 4-bit inputs A and </w:t>
            </w:r>
            <w:r w:rsidR="00493DE2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 and report it as 8-bit output</w:t>
            </w:r>
            <w:r w:rsidR="00561543">
              <w:rPr>
                <w:sz w:val="20"/>
                <w:szCs w:val="20"/>
              </w:rPr>
              <w:t xml:space="preserve"> 2A</w:t>
            </w:r>
            <w:r>
              <w:rPr>
                <w:sz w:val="20"/>
                <w:szCs w:val="20"/>
              </w:rPr>
              <w:t>.</w:t>
            </w:r>
          </w:p>
          <w:p w14:paraId="5CC4C944" w14:textId="3CDAB6DA" w:rsidR="004257BA" w:rsidRDefault="004257BA" w:rsidP="004257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5A384FD" w14:textId="77777777" w:rsidR="004F0286" w:rsidRDefault="002B7A13">
      <w:pPr>
        <w:pStyle w:val="Heading2"/>
        <w:rPr>
          <w:sz w:val="30"/>
          <w:szCs w:val="30"/>
        </w:rPr>
      </w:pPr>
      <w:bookmarkStart w:id="10" w:name="_lmvcq8kb8409" w:colFirst="0" w:colLast="0"/>
      <w:bookmarkEnd w:id="10"/>
      <w:r>
        <w:rPr>
          <w:sz w:val="30"/>
          <w:szCs w:val="30"/>
        </w:rPr>
        <w:t>References:</w:t>
      </w:r>
    </w:p>
    <w:tbl>
      <w:tblPr>
        <w:tblStyle w:val="a8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4F0286" w14:paraId="1E760106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1E6F5" w14:textId="2965BD59" w:rsidR="004F0286" w:rsidRDefault="002B7A1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y main reference was our course webpage it contained many useful things such as a sample code and many other specifications. This I used as my reference.</w:t>
            </w:r>
          </w:p>
        </w:tc>
      </w:tr>
    </w:tbl>
    <w:p w14:paraId="3012099D" w14:textId="77777777" w:rsidR="004F0286" w:rsidRDefault="004F0286">
      <w:pPr>
        <w:rPr>
          <w:sz w:val="20"/>
          <w:szCs w:val="20"/>
        </w:rPr>
      </w:pPr>
    </w:p>
    <w:p w14:paraId="3E1D902F" w14:textId="6D14FC66" w:rsidR="004F0286" w:rsidRDefault="004F0286">
      <w:pPr>
        <w:rPr>
          <w:sz w:val="20"/>
          <w:szCs w:val="20"/>
        </w:rPr>
      </w:pPr>
    </w:p>
    <w:sectPr w:rsidR="004F028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NDEzMDY1MzIzNTRX0lEKTi0uzszPAykwqgUARMOzxCwAAAA="/>
  </w:docVars>
  <w:rsids>
    <w:rsidRoot w:val="004F0286"/>
    <w:rsid w:val="00054BD7"/>
    <w:rsid w:val="000A4729"/>
    <w:rsid w:val="00143F2B"/>
    <w:rsid w:val="002360CE"/>
    <w:rsid w:val="00265191"/>
    <w:rsid w:val="002863B3"/>
    <w:rsid w:val="0029098B"/>
    <w:rsid w:val="002B7A13"/>
    <w:rsid w:val="002D073A"/>
    <w:rsid w:val="00315B41"/>
    <w:rsid w:val="003D2BA8"/>
    <w:rsid w:val="0041785F"/>
    <w:rsid w:val="004257BA"/>
    <w:rsid w:val="004650D2"/>
    <w:rsid w:val="004822A3"/>
    <w:rsid w:val="00493DE2"/>
    <w:rsid w:val="004B3996"/>
    <w:rsid w:val="004F0286"/>
    <w:rsid w:val="004F4668"/>
    <w:rsid w:val="0050345C"/>
    <w:rsid w:val="00512049"/>
    <w:rsid w:val="00534D2A"/>
    <w:rsid w:val="00561543"/>
    <w:rsid w:val="005A2E50"/>
    <w:rsid w:val="005A5F47"/>
    <w:rsid w:val="005C1D93"/>
    <w:rsid w:val="005C50F8"/>
    <w:rsid w:val="00655B45"/>
    <w:rsid w:val="00683968"/>
    <w:rsid w:val="006A6862"/>
    <w:rsid w:val="007153C7"/>
    <w:rsid w:val="00727382"/>
    <w:rsid w:val="00784236"/>
    <w:rsid w:val="007A0FE9"/>
    <w:rsid w:val="007B03EE"/>
    <w:rsid w:val="0081545D"/>
    <w:rsid w:val="00860226"/>
    <w:rsid w:val="008D3FD7"/>
    <w:rsid w:val="0092592C"/>
    <w:rsid w:val="009413C4"/>
    <w:rsid w:val="009C426E"/>
    <w:rsid w:val="009E758A"/>
    <w:rsid w:val="00A47A02"/>
    <w:rsid w:val="00A5018F"/>
    <w:rsid w:val="00A625EE"/>
    <w:rsid w:val="00A901E4"/>
    <w:rsid w:val="00AC393F"/>
    <w:rsid w:val="00BA1581"/>
    <w:rsid w:val="00BB6A39"/>
    <w:rsid w:val="00BF37ED"/>
    <w:rsid w:val="00C26271"/>
    <w:rsid w:val="00C8032C"/>
    <w:rsid w:val="00C963C8"/>
    <w:rsid w:val="00CA5250"/>
    <w:rsid w:val="00CF158E"/>
    <w:rsid w:val="00D16047"/>
    <w:rsid w:val="00E141C1"/>
    <w:rsid w:val="00E2738C"/>
    <w:rsid w:val="00E47401"/>
    <w:rsid w:val="00E73A7D"/>
    <w:rsid w:val="00E75024"/>
    <w:rsid w:val="00F333DC"/>
    <w:rsid w:val="00F61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0CDDD"/>
  <w15:docId w15:val="{77141404-8CC5-49FC-9025-0A2EC4650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dik</dc:creator>
  <cp:lastModifiedBy>Hardik Panchal</cp:lastModifiedBy>
  <cp:revision>63</cp:revision>
  <cp:lastPrinted>2021-09-27T11:37:00Z</cp:lastPrinted>
  <dcterms:created xsi:type="dcterms:W3CDTF">2021-09-26T11:17:00Z</dcterms:created>
  <dcterms:modified xsi:type="dcterms:W3CDTF">2021-09-27T11:38:00Z</dcterms:modified>
</cp:coreProperties>
</file>